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6AEF2" w14:textId="63A395C9" w:rsidR="0020180A" w:rsidRDefault="003E172C">
      <w:r>
        <w:t>Rusty DeGarmo</w:t>
      </w:r>
    </w:p>
    <w:p w14:paraId="15B61A50" w14:textId="0381DA5D" w:rsidR="003E172C" w:rsidRDefault="003E172C">
      <w:r>
        <w:t>Professor Sampson</w:t>
      </w:r>
    </w:p>
    <w:p w14:paraId="27A2C9A6" w14:textId="2693A845" w:rsidR="003E172C" w:rsidRDefault="003E172C">
      <w:r>
        <w:t>Web Development with HTML and CSS</w:t>
      </w:r>
    </w:p>
    <w:p w14:paraId="09AB285A" w14:textId="7C28CB88" w:rsidR="003E172C" w:rsidRDefault="003E172C">
      <w:r>
        <w:t>9 August 2021</w:t>
      </w:r>
    </w:p>
    <w:p w14:paraId="44151F43" w14:textId="68E29884" w:rsidR="003E172C" w:rsidRDefault="003E172C" w:rsidP="003E172C">
      <w:pPr>
        <w:jc w:val="center"/>
      </w:pPr>
      <w:r>
        <w:t>GitHub Repository Setup</w:t>
      </w:r>
    </w:p>
    <w:p w14:paraId="18EBC8C8" w14:textId="68AC05E4" w:rsidR="003E172C" w:rsidRDefault="003E172C" w:rsidP="003E172C">
      <w:r>
        <w:t xml:space="preserve">GitHub Link: </w:t>
      </w:r>
      <w:r w:rsidRPr="003E172C">
        <w:t>https://github.com/RustyDeGarmo/csd-340</w:t>
      </w:r>
    </w:p>
    <w:p w14:paraId="29E57968" w14:textId="77777777" w:rsidR="003E172C" w:rsidRDefault="003E172C" w:rsidP="003E172C"/>
    <w:p w14:paraId="403DDE6C" w14:textId="77777777" w:rsidR="003E172C" w:rsidRDefault="003E172C" w:rsidP="003E172C"/>
    <w:p w14:paraId="5801EACD" w14:textId="636F4F30" w:rsidR="003E172C" w:rsidRDefault="003E172C" w:rsidP="003E172C">
      <w:r>
        <w:t>Repository:</w:t>
      </w:r>
    </w:p>
    <w:p w14:paraId="7BA9B8BE" w14:textId="6464FB4F" w:rsidR="003E172C" w:rsidRDefault="003E172C" w:rsidP="003E172C">
      <w:r>
        <w:rPr>
          <w:noProof/>
        </w:rPr>
        <w:drawing>
          <wp:inline distT="0" distB="0" distL="0" distR="0" wp14:anchorId="110A023C" wp14:editId="7EE9EE1F">
            <wp:extent cx="5943600" cy="4029710"/>
            <wp:effectExtent l="0" t="0" r="0" b="889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9F3F4" w14:textId="3D70C8C8" w:rsidR="003E172C" w:rsidRDefault="003E172C" w:rsidP="003E172C"/>
    <w:p w14:paraId="2AD38523" w14:textId="0FA75973" w:rsidR="003E172C" w:rsidRDefault="003E172C" w:rsidP="003E172C"/>
    <w:p w14:paraId="5AC664BC" w14:textId="77777777" w:rsidR="003E172C" w:rsidRDefault="003E172C" w:rsidP="003E172C"/>
    <w:p w14:paraId="6D9D5289" w14:textId="77777777" w:rsidR="003E172C" w:rsidRDefault="003E172C" w:rsidP="003E172C"/>
    <w:p w14:paraId="501E4162" w14:textId="77777777" w:rsidR="003E172C" w:rsidRDefault="003E172C" w:rsidP="003E172C"/>
    <w:p w14:paraId="221F3A11" w14:textId="477434E6" w:rsidR="003E172C" w:rsidRDefault="003E172C" w:rsidP="003E172C">
      <w:r>
        <w:lastRenderedPageBreak/>
        <w:t>Local Dir:</w:t>
      </w:r>
    </w:p>
    <w:p w14:paraId="3B98F4E4" w14:textId="7D7B3DF9" w:rsidR="003E172C" w:rsidRDefault="003E172C" w:rsidP="003E172C">
      <w:r>
        <w:rPr>
          <w:noProof/>
        </w:rPr>
        <w:drawing>
          <wp:inline distT="0" distB="0" distL="0" distR="0" wp14:anchorId="7C057E27" wp14:editId="3DCEF276">
            <wp:extent cx="5429250" cy="1628775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D302B" w14:textId="75CDAB1F" w:rsidR="003E172C" w:rsidRDefault="003E172C" w:rsidP="003E172C"/>
    <w:p w14:paraId="6E2ACBBB" w14:textId="77777777" w:rsidR="003E172C" w:rsidRDefault="003E172C" w:rsidP="003E172C"/>
    <w:sectPr w:rsidR="003E17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trAwNzY1NzUzMzNV0lEKTi0uzszPAykwrAUALRuWNCwAAAA="/>
  </w:docVars>
  <w:rsids>
    <w:rsidRoot w:val="00A11684"/>
    <w:rsid w:val="00326FB9"/>
    <w:rsid w:val="003A6E37"/>
    <w:rsid w:val="003E172C"/>
    <w:rsid w:val="00A11684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D4252"/>
  <w15:chartTrackingRefBased/>
  <w15:docId w15:val="{E4FC62CE-FB29-4B53-AD6B-5B7BED78E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</Words>
  <Characters>165</Characters>
  <Application>Microsoft Office Word</Application>
  <DocSecurity>0</DocSecurity>
  <Lines>1</Lines>
  <Paragraphs>1</Paragraphs>
  <ScaleCrop>false</ScaleCrop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2</cp:revision>
  <dcterms:created xsi:type="dcterms:W3CDTF">2021-08-10T03:14:00Z</dcterms:created>
  <dcterms:modified xsi:type="dcterms:W3CDTF">2021-08-10T03:18:00Z</dcterms:modified>
</cp:coreProperties>
</file>